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C13AC0E" w14:textId="77777777" w:rsidR="00167E8B" w:rsidRPr="004559BB" w:rsidRDefault="00355BE0" w:rsidP="004559BB">
      <w:pPr>
        <w:pStyle w:val="Heading1"/>
        <w:jc w:val="center"/>
      </w:pPr>
      <w:bookmarkStart w:id="0" w:name="_Hlk53182299"/>
      <w:r w:rsidRPr="004559BB">
        <w:t>Самостоятельная работа № 4</w:t>
      </w:r>
    </w:p>
    <w:bookmarkEnd w:id="0"/>
    <w:p w14:paraId="177F4531" w14:textId="6D17C229" w:rsidR="008E51D5" w:rsidRPr="00167E8B" w:rsidRDefault="00DF1042" w:rsidP="00236ED2">
      <w:pPr>
        <w:pStyle w:val="Heading2"/>
        <w:jc w:val="center"/>
      </w:pPr>
      <w:r w:rsidRPr="00167E8B">
        <w:t>Задание 1</w:t>
      </w:r>
    </w:p>
    <w:tbl>
      <w:tblPr>
        <w:tblStyle w:val="TableGrid"/>
        <w:tblW w:w="16253" w:type="dxa"/>
        <w:tblInd w:w="-998" w:type="dxa"/>
        <w:tblLayout w:type="fixed"/>
        <w:tblLook w:val="04A0" w:firstRow="1" w:lastRow="0" w:firstColumn="1" w:lastColumn="0" w:noHBand="0" w:noVBand="1"/>
      </w:tblPr>
      <w:tblGrid>
        <w:gridCol w:w="417"/>
        <w:gridCol w:w="1250"/>
        <w:gridCol w:w="5001"/>
        <w:gridCol w:w="5418"/>
        <w:gridCol w:w="2084"/>
        <w:gridCol w:w="2083"/>
      </w:tblGrid>
      <w:tr w:rsidR="003E7415" w14:paraId="0C209F72" w14:textId="77777777" w:rsidTr="0042103A">
        <w:trPr>
          <w:trHeight w:val="802"/>
        </w:trPr>
        <w:tc>
          <w:tcPr>
            <w:tcW w:w="417" w:type="dxa"/>
          </w:tcPr>
          <w:p w14:paraId="11C7F1DB" w14:textId="08BCBBD3" w:rsidR="00DF1042" w:rsidRPr="00AB5480" w:rsidRDefault="00DF1042">
            <w:pPr>
              <w:rPr>
                <w:b/>
              </w:rPr>
            </w:pPr>
            <w:r w:rsidRPr="00AB5480">
              <w:rPr>
                <w:b/>
              </w:rPr>
              <w:t>№</w:t>
            </w:r>
          </w:p>
        </w:tc>
        <w:tc>
          <w:tcPr>
            <w:tcW w:w="1250" w:type="dxa"/>
          </w:tcPr>
          <w:p w14:paraId="3E962691" w14:textId="3B1DB003" w:rsidR="00DF1042" w:rsidRPr="00AB5480" w:rsidRDefault="00DF1042">
            <w:pPr>
              <w:rPr>
                <w:b/>
              </w:rPr>
            </w:pPr>
            <w:r w:rsidRPr="00AB5480">
              <w:rPr>
                <w:b/>
              </w:rPr>
              <w:t>Операционная система</w:t>
            </w:r>
          </w:p>
        </w:tc>
        <w:tc>
          <w:tcPr>
            <w:tcW w:w="5001" w:type="dxa"/>
          </w:tcPr>
          <w:p w14:paraId="21525182" w14:textId="5AD86549" w:rsidR="00DF1042" w:rsidRPr="00AB5480" w:rsidRDefault="00DF1042">
            <w:pPr>
              <w:rPr>
                <w:b/>
              </w:rPr>
            </w:pPr>
            <w:r w:rsidRPr="00AB5480">
              <w:rPr>
                <w:b/>
              </w:rPr>
              <w:t>Системные требования</w:t>
            </w:r>
          </w:p>
        </w:tc>
        <w:tc>
          <w:tcPr>
            <w:tcW w:w="5418" w:type="dxa"/>
          </w:tcPr>
          <w:p w14:paraId="6E0DB0FB" w14:textId="69A29E1C" w:rsidR="00DF1042" w:rsidRPr="00AB5480" w:rsidRDefault="00DF1042">
            <w:pPr>
              <w:rPr>
                <w:b/>
              </w:rPr>
            </w:pPr>
            <w:r w:rsidRPr="00AB5480">
              <w:rPr>
                <w:b/>
              </w:rPr>
              <w:t>Безопасность</w:t>
            </w:r>
          </w:p>
        </w:tc>
        <w:tc>
          <w:tcPr>
            <w:tcW w:w="2084" w:type="dxa"/>
          </w:tcPr>
          <w:p w14:paraId="1E4B7556" w14:textId="11FC365A" w:rsidR="00DF1042" w:rsidRPr="00AB5480" w:rsidRDefault="00DF1042">
            <w:pPr>
              <w:rPr>
                <w:b/>
              </w:rPr>
            </w:pPr>
            <w:r w:rsidRPr="00AB5480">
              <w:rPr>
                <w:b/>
              </w:rPr>
              <w:t>Процесс установки/настройки</w:t>
            </w:r>
          </w:p>
        </w:tc>
        <w:tc>
          <w:tcPr>
            <w:tcW w:w="2083" w:type="dxa"/>
          </w:tcPr>
          <w:p w14:paraId="4FE12A4D" w14:textId="3C2E3473" w:rsidR="00DF1042" w:rsidRPr="00AB5480" w:rsidRDefault="00DF1042">
            <w:pPr>
              <w:rPr>
                <w:b/>
              </w:rPr>
            </w:pPr>
            <w:r w:rsidRPr="00AB5480">
              <w:rPr>
                <w:b/>
              </w:rPr>
              <w:t>Стабильность</w:t>
            </w:r>
          </w:p>
        </w:tc>
      </w:tr>
      <w:tr w:rsidR="003E7415" w14:paraId="37948D01" w14:textId="77777777" w:rsidTr="0042103A">
        <w:trPr>
          <w:trHeight w:val="4875"/>
        </w:trPr>
        <w:tc>
          <w:tcPr>
            <w:tcW w:w="417" w:type="dxa"/>
          </w:tcPr>
          <w:p w14:paraId="5A91993A" w14:textId="539EEEAD" w:rsidR="00DF1042" w:rsidRDefault="00B94389">
            <w:r>
              <w:t>1</w:t>
            </w:r>
          </w:p>
        </w:tc>
        <w:tc>
          <w:tcPr>
            <w:tcW w:w="1250" w:type="dxa"/>
          </w:tcPr>
          <w:p w14:paraId="1EB0247B" w14:textId="5B679864" w:rsidR="00DF1042" w:rsidRPr="00B94389" w:rsidRDefault="00B94389">
            <w:pPr>
              <w:rPr>
                <w:lang w:val="en-US"/>
              </w:rPr>
            </w:pPr>
            <w:r>
              <w:rPr>
                <w:lang w:val="en-US"/>
              </w:rPr>
              <w:t>Windows 10</w:t>
            </w:r>
          </w:p>
        </w:tc>
        <w:tc>
          <w:tcPr>
            <w:tcW w:w="5001" w:type="dxa"/>
          </w:tcPr>
          <w:p w14:paraId="6674576D" w14:textId="5B5E405E" w:rsidR="00DF1042" w:rsidRDefault="003E7415">
            <w:r w:rsidRPr="003E7415">
              <w:rPr>
                <w:noProof/>
              </w:rPr>
              <w:drawing>
                <wp:inline distT="0" distB="0" distL="0" distR="0" wp14:anchorId="49D83B74" wp14:editId="59F32ACB">
                  <wp:extent cx="3028950" cy="2453833"/>
                  <wp:effectExtent l="0" t="0" r="0" b="3810"/>
                  <wp:docPr id="3" name="Рисунок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62081" cy="24806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18" w:type="dxa"/>
          </w:tcPr>
          <w:p w14:paraId="72CC6409" w14:textId="7A5C293E" w:rsidR="007B6A68" w:rsidRDefault="007B6A68" w:rsidP="007B6A68">
            <w:r>
              <w:t xml:space="preserve">Компания </w:t>
            </w:r>
            <w:proofErr w:type="spellStart"/>
            <w:r>
              <w:t>Microsoft</w:t>
            </w:r>
            <w:proofErr w:type="spellEnd"/>
            <w:r>
              <w:t xml:space="preserve"> продолжает повышать безопасность системы. Среди улучшений: компания переписала код ОС, добавила свой антивирус, улучшила </w:t>
            </w:r>
            <w:r w:rsidR="00D31E6E">
              <w:t>файрволлы</w:t>
            </w:r>
            <w:r>
              <w:t>, ввела архитектуру песочницы, где программы не могут получить доступ к памяти ОС и другим приложениям.</w:t>
            </w:r>
          </w:p>
          <w:p w14:paraId="343E93B0" w14:textId="68D797E0" w:rsidR="007B6A68" w:rsidRDefault="007B6A68" w:rsidP="007B6A68">
            <w:r>
              <w:t xml:space="preserve">Но основная проблема безопасности в том, что </w:t>
            </w:r>
            <w:proofErr w:type="spellStart"/>
            <w:r>
              <w:t>Windows</w:t>
            </w:r>
            <w:proofErr w:type="spellEnd"/>
            <w:r>
              <w:t xml:space="preserve"> — </w:t>
            </w:r>
            <w:r w:rsidR="00D31E6E">
              <w:t>самая</w:t>
            </w:r>
            <w:r>
              <w:t xml:space="preserve"> популярная ОС. Безопасность ОС зависит в основном от количества людей, которы</w:t>
            </w:r>
            <w:r w:rsidR="00D31E6E">
              <w:t>е ее устанавливают себе на компьютеры</w:t>
            </w:r>
            <w:r>
              <w:t xml:space="preserve">. </w:t>
            </w:r>
            <w:proofErr w:type="spellStart"/>
            <w:r>
              <w:t>Windows</w:t>
            </w:r>
            <w:proofErr w:type="spellEnd"/>
            <w:r>
              <w:t xml:space="preserve"> дает производителям вредоносного ПО простор для действий. </w:t>
            </w:r>
            <w:r w:rsidR="00D31E6E">
              <w:t>Самые</w:t>
            </w:r>
            <w:r>
              <w:t xml:space="preserve"> громкие атаки вредоносного ПО — </w:t>
            </w:r>
            <w:proofErr w:type="spellStart"/>
            <w:r>
              <w:t>WannaCry</w:t>
            </w:r>
            <w:proofErr w:type="spellEnd"/>
            <w:r>
              <w:t xml:space="preserve">, </w:t>
            </w:r>
            <w:proofErr w:type="spellStart"/>
            <w:r>
              <w:t>Melissa</w:t>
            </w:r>
            <w:proofErr w:type="spellEnd"/>
            <w:r>
              <w:t xml:space="preserve">, — были направлены именно на </w:t>
            </w:r>
            <w:proofErr w:type="spellStart"/>
            <w:r>
              <w:t>Windows</w:t>
            </w:r>
            <w:proofErr w:type="spellEnd"/>
            <w:r>
              <w:t>-системы.</w:t>
            </w:r>
          </w:p>
          <w:p w14:paraId="184ADB26" w14:textId="38003131" w:rsidR="00DF1042" w:rsidRDefault="007B6A68" w:rsidP="007B6A68">
            <w:proofErr w:type="spellStart"/>
            <w:r>
              <w:t>Трой</w:t>
            </w:r>
            <w:proofErr w:type="spellEnd"/>
            <w:r>
              <w:t xml:space="preserve"> </w:t>
            </w:r>
            <w:proofErr w:type="spellStart"/>
            <w:r>
              <w:t>Вилкинсон</w:t>
            </w:r>
            <w:proofErr w:type="spellEnd"/>
            <w:r>
              <w:t>, гендиректор компании</w:t>
            </w:r>
            <w:r w:rsidR="00081FAB">
              <w:t xml:space="preserve"> </w:t>
            </w:r>
            <w:proofErr w:type="spellStart"/>
            <w:r w:rsidR="00081FAB">
              <w:t>Axiom</w:t>
            </w:r>
            <w:proofErr w:type="spellEnd"/>
            <w:r w:rsidR="00081FAB">
              <w:t xml:space="preserve"> </w:t>
            </w:r>
            <w:proofErr w:type="spellStart"/>
            <w:r w:rsidR="00081FAB">
              <w:t>Cyber</w:t>
            </w:r>
            <w:proofErr w:type="spellEnd"/>
            <w:r w:rsidR="00081FAB">
              <w:t xml:space="preserve"> </w:t>
            </w:r>
            <w:proofErr w:type="spellStart"/>
            <w:r w:rsidR="00081FAB">
              <w:t>Solutions</w:t>
            </w:r>
            <w:proofErr w:type="spellEnd"/>
            <w:r w:rsidR="00081FAB">
              <w:t xml:space="preserve"> говорит: </w:t>
            </w:r>
            <w:r>
              <w:t xml:space="preserve">«ОС </w:t>
            </w:r>
            <w:proofErr w:type="spellStart"/>
            <w:r>
              <w:t>Windows</w:t>
            </w:r>
            <w:proofErr w:type="spellEnd"/>
            <w:r>
              <w:t xml:space="preserve"> всегда будет в конце рейтинга безопасности — в основном, из-за количества людей, которые ей пользуются».</w:t>
            </w:r>
          </w:p>
        </w:tc>
        <w:tc>
          <w:tcPr>
            <w:tcW w:w="2084" w:type="dxa"/>
          </w:tcPr>
          <w:p w14:paraId="0AC5FF86" w14:textId="568544BB" w:rsidR="00DF1042" w:rsidRDefault="00B80271">
            <w:r w:rsidRPr="00B80271">
              <w:t>Как показывает практика, поставить ее может даже начинающий пользователь компьютера. Ход всей операции понятен на интуитивном уровне. Минус – придется искать некоторые программы для полноценной работы системы.</w:t>
            </w:r>
          </w:p>
        </w:tc>
        <w:tc>
          <w:tcPr>
            <w:tcW w:w="2083" w:type="dxa"/>
          </w:tcPr>
          <w:p w14:paraId="68E86C6D" w14:textId="43963959" w:rsidR="00DF1042" w:rsidRDefault="004029B6">
            <w:r w:rsidRPr="004029B6">
              <w:t>Да, устаревшие версии действительно часто выходили из строя. На современных вариантах ОС такого нет. Синие экраны смерти появляются теперь крайне редко.</w:t>
            </w:r>
          </w:p>
        </w:tc>
      </w:tr>
      <w:tr w:rsidR="003E7415" w14:paraId="27FC74FB" w14:textId="77777777" w:rsidTr="0042103A">
        <w:trPr>
          <w:trHeight w:val="4875"/>
        </w:trPr>
        <w:tc>
          <w:tcPr>
            <w:tcW w:w="417" w:type="dxa"/>
          </w:tcPr>
          <w:p w14:paraId="58F23F6C" w14:textId="133746F4" w:rsidR="00DF1042" w:rsidRDefault="00B94389">
            <w:r>
              <w:lastRenderedPageBreak/>
              <w:t>2</w:t>
            </w:r>
          </w:p>
        </w:tc>
        <w:tc>
          <w:tcPr>
            <w:tcW w:w="1250" w:type="dxa"/>
          </w:tcPr>
          <w:p w14:paraId="6077E6D4" w14:textId="7C71C537" w:rsidR="00DF1042" w:rsidRPr="00B94389" w:rsidRDefault="00B94389">
            <w:pPr>
              <w:rPr>
                <w:lang w:val="en-US"/>
              </w:rPr>
            </w:pPr>
            <w:r>
              <w:rPr>
                <w:lang w:val="en-US"/>
              </w:rPr>
              <w:t xml:space="preserve">Linux </w:t>
            </w:r>
            <w:r w:rsidR="00367E29">
              <w:rPr>
                <w:lang w:val="en-US"/>
              </w:rPr>
              <w:t>Ubuntu</w:t>
            </w:r>
          </w:p>
        </w:tc>
        <w:tc>
          <w:tcPr>
            <w:tcW w:w="5001" w:type="dxa"/>
          </w:tcPr>
          <w:p w14:paraId="72DF2FA0" w14:textId="4C41A93D" w:rsidR="00DF1042" w:rsidRPr="00367E29" w:rsidRDefault="00367E29" w:rsidP="00367E29">
            <w:r w:rsidRPr="00367E29">
              <w:rPr>
                <w:noProof/>
                <w:lang w:val="en-US"/>
              </w:rPr>
              <w:drawing>
                <wp:inline distT="0" distB="0" distL="0" distR="0" wp14:anchorId="0E065537" wp14:editId="5F789070">
                  <wp:extent cx="3010919" cy="2105025"/>
                  <wp:effectExtent l="0" t="0" r="0" b="0"/>
                  <wp:docPr id="2" name="Рисунок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5715" cy="21293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18" w:type="dxa"/>
          </w:tcPr>
          <w:p w14:paraId="7A2E6E07" w14:textId="7D2FF420" w:rsidR="007B6A68" w:rsidRDefault="007F3AC2" w:rsidP="007B6A68">
            <w:r w:rsidRPr="007F3AC2">
              <w:t xml:space="preserve">Эксперты соглашаются, что </w:t>
            </w:r>
            <w:proofErr w:type="spellStart"/>
            <w:r w:rsidRPr="007F3AC2">
              <w:t>Linux</w:t>
            </w:r>
            <w:proofErr w:type="spellEnd"/>
            <w:r w:rsidRPr="007F3AC2">
              <w:t xml:space="preserve"> — самая безопасная ОС.</w:t>
            </w:r>
            <w:r>
              <w:t xml:space="preserve"> </w:t>
            </w:r>
            <w:r w:rsidR="007B6A68" w:rsidRPr="007B6A68">
              <w:t xml:space="preserve">Отличительная черта безопасности </w:t>
            </w:r>
            <w:proofErr w:type="spellStart"/>
            <w:r w:rsidR="007B6A68" w:rsidRPr="007B6A68">
              <w:t>Linux</w:t>
            </w:r>
            <w:proofErr w:type="spellEnd"/>
            <w:r w:rsidR="007B6A68" w:rsidRPr="007B6A68">
              <w:t xml:space="preserve"> — открытый код. То, что программисты могут читать и комментировать код друг друга, может показаться небезопасным. Но это не так. Именно то, что у </w:t>
            </w:r>
            <w:proofErr w:type="spellStart"/>
            <w:r w:rsidR="007B6A68" w:rsidRPr="007B6A68">
              <w:t>Linux</w:t>
            </w:r>
            <w:proofErr w:type="spellEnd"/>
            <w:r w:rsidR="007B6A68" w:rsidRPr="007B6A68">
              <w:t xml:space="preserve"> открытый код, делает его самой безопасной ОС. Каждый может просмотреть код и удостовериться, что в нем нет багов или секретных ходов — все сообщество технарей обеспечивает безопасность </w:t>
            </w:r>
            <w:proofErr w:type="spellStart"/>
            <w:r w:rsidR="007B6A68" w:rsidRPr="007B6A68">
              <w:t>Linux</w:t>
            </w:r>
            <w:proofErr w:type="spellEnd"/>
            <w:r w:rsidR="007B6A68" w:rsidRPr="007B6A68">
              <w:t>.</w:t>
            </w:r>
            <w:r w:rsidR="007B6A68">
              <w:t xml:space="preserve"> Другой фактор безопасности </w:t>
            </w:r>
            <w:proofErr w:type="spellStart"/>
            <w:r w:rsidR="007B6A68">
              <w:t>Linux</w:t>
            </w:r>
            <w:proofErr w:type="spellEnd"/>
            <w:r w:rsidR="007B6A68">
              <w:t xml:space="preserve">, о котором говорит PC </w:t>
            </w:r>
            <w:proofErr w:type="spellStart"/>
            <w:r w:rsidR="007B6A68">
              <w:t>World</w:t>
            </w:r>
            <w:proofErr w:type="spellEnd"/>
            <w:r w:rsidR="007B6A68">
              <w:t xml:space="preserve">: у </w:t>
            </w:r>
            <w:proofErr w:type="spellStart"/>
            <w:r w:rsidR="007B6A68">
              <w:t>Linux</w:t>
            </w:r>
            <w:proofErr w:type="spellEnd"/>
            <w:r w:rsidR="007B6A68">
              <w:t xml:space="preserve"> лучше настроена модель разрешений. На </w:t>
            </w:r>
            <w:proofErr w:type="spellStart"/>
            <w:r w:rsidR="007B6A68">
              <w:t>Windows</w:t>
            </w:r>
            <w:proofErr w:type="spellEnd"/>
            <w:r w:rsidR="007B6A68">
              <w:t xml:space="preserve"> пользователям обычно дают </w:t>
            </w:r>
            <w:proofErr w:type="spellStart"/>
            <w:r w:rsidR="007B6A68">
              <w:t>админский</w:t>
            </w:r>
            <w:proofErr w:type="spellEnd"/>
            <w:r w:rsidR="007B6A68">
              <w:t xml:space="preserve"> доступ по умолчанию. На </w:t>
            </w:r>
            <w:proofErr w:type="spellStart"/>
            <w:r w:rsidR="007B6A68">
              <w:t>Linux</w:t>
            </w:r>
            <w:proofErr w:type="spellEnd"/>
            <w:r w:rsidR="007B6A68">
              <w:t xml:space="preserve"> наоборот: там рутовый доступ сильно ограничен.</w:t>
            </w:r>
          </w:p>
          <w:p w14:paraId="7732FA71" w14:textId="623FFB8D" w:rsidR="00DF1042" w:rsidRDefault="007B6A68" w:rsidP="007B6A68">
            <w:r>
              <w:t xml:space="preserve">Третий фактор безопасности </w:t>
            </w:r>
            <w:proofErr w:type="spellStart"/>
            <w:r>
              <w:t>Linux</w:t>
            </w:r>
            <w:proofErr w:type="spellEnd"/>
            <w:r>
              <w:t xml:space="preserve"> — количество дистрибутивов. Некоторые из них специально разработаны таким образом, чтобы противостоять специфическим атакам.</w:t>
            </w:r>
          </w:p>
        </w:tc>
        <w:tc>
          <w:tcPr>
            <w:tcW w:w="2084" w:type="dxa"/>
          </w:tcPr>
          <w:p w14:paraId="79BEC1D9" w14:textId="20656D1B" w:rsidR="00DF1042" w:rsidRDefault="00B80271">
            <w:r w:rsidRPr="00B80271">
              <w:t xml:space="preserve">Процесс установки мало отличается от </w:t>
            </w:r>
            <w:r w:rsidR="004029B6">
              <w:t xml:space="preserve">установки </w:t>
            </w:r>
            <w:r w:rsidR="004029B6">
              <w:rPr>
                <w:lang w:val="en-US"/>
              </w:rPr>
              <w:t>Windows</w:t>
            </w:r>
            <w:r w:rsidRPr="00B80271">
              <w:t>, а порой установить ПО будет даже проще. Это касается именно десктопной версии. Если вам нужна большая кастомизация системы и экономии диска, то для установки необходимо иметь хотя бы общее представление о пакетах системы и их взаимодействии.</w:t>
            </w:r>
          </w:p>
        </w:tc>
        <w:tc>
          <w:tcPr>
            <w:tcW w:w="2083" w:type="dxa"/>
          </w:tcPr>
          <w:p w14:paraId="261FAB54" w14:textId="765A827D" w:rsidR="00DF1042" w:rsidRDefault="004029B6">
            <w:r w:rsidRPr="004029B6">
              <w:t xml:space="preserve">Пожалуй, </w:t>
            </w:r>
            <w:r>
              <w:rPr>
                <w:lang w:val="en-US"/>
              </w:rPr>
              <w:t>Linux</w:t>
            </w:r>
            <w:r w:rsidRPr="004029B6">
              <w:t xml:space="preserve"> самая стабильная система из всех троих.</w:t>
            </w:r>
          </w:p>
        </w:tc>
      </w:tr>
      <w:tr w:rsidR="003E7415" w14:paraId="1CD73FF1" w14:textId="77777777" w:rsidTr="0042103A">
        <w:trPr>
          <w:trHeight w:val="3013"/>
        </w:trPr>
        <w:tc>
          <w:tcPr>
            <w:tcW w:w="417" w:type="dxa"/>
          </w:tcPr>
          <w:p w14:paraId="1B209541" w14:textId="4AA9CBE4" w:rsidR="00DF1042" w:rsidRDefault="00B94389">
            <w:r>
              <w:t>3</w:t>
            </w:r>
          </w:p>
        </w:tc>
        <w:tc>
          <w:tcPr>
            <w:tcW w:w="1250" w:type="dxa"/>
          </w:tcPr>
          <w:p w14:paraId="4C0AB0CF" w14:textId="7058F916" w:rsidR="00DF1042" w:rsidRPr="00E942E2" w:rsidRDefault="00B94389">
            <w:r>
              <w:rPr>
                <w:lang w:val="en-US"/>
              </w:rPr>
              <w:t>macOS Mojave</w:t>
            </w:r>
          </w:p>
        </w:tc>
        <w:tc>
          <w:tcPr>
            <w:tcW w:w="5001" w:type="dxa"/>
          </w:tcPr>
          <w:p w14:paraId="512DD901" w14:textId="5E88B071" w:rsidR="00DF1042" w:rsidRDefault="00E942E2">
            <w:r w:rsidRPr="00E942E2">
              <w:rPr>
                <w:noProof/>
              </w:rPr>
              <w:drawing>
                <wp:inline distT="0" distB="0" distL="0" distR="0" wp14:anchorId="3CE5C22E" wp14:editId="221BC086">
                  <wp:extent cx="3048000" cy="1905000"/>
                  <wp:effectExtent l="0" t="0" r="0" b="0"/>
                  <wp:docPr id="1" name="Рисунок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60000" cy="1912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18" w:type="dxa"/>
          </w:tcPr>
          <w:p w14:paraId="57AF7A3C" w14:textId="5E00A9B6" w:rsidR="007B6A68" w:rsidRDefault="007B6A68" w:rsidP="007B6A68">
            <w:proofErr w:type="spellStart"/>
            <w:r>
              <w:t>Трой</w:t>
            </w:r>
            <w:proofErr w:type="spellEnd"/>
            <w:r>
              <w:t xml:space="preserve"> </w:t>
            </w:r>
            <w:proofErr w:type="spellStart"/>
            <w:r>
              <w:t>Вилкинсон</w:t>
            </w:r>
            <w:proofErr w:type="spellEnd"/>
            <w:r>
              <w:t xml:space="preserve"> говорит, что </w:t>
            </w:r>
            <w:proofErr w:type="spellStart"/>
            <w:r>
              <w:t>macOS</w:t>
            </w:r>
            <w:proofErr w:type="spellEnd"/>
            <w:r>
              <w:t xml:space="preserve"> X «в целом безопаснее, чем </w:t>
            </w:r>
            <w:proofErr w:type="spellStart"/>
            <w:r>
              <w:t>Windows</w:t>
            </w:r>
            <w:proofErr w:type="spellEnd"/>
            <w:r>
              <w:t xml:space="preserve">. Раньше </w:t>
            </w:r>
            <w:proofErr w:type="spellStart"/>
            <w:r>
              <w:t>macOS</w:t>
            </w:r>
            <w:proofErr w:type="spellEnd"/>
            <w:r>
              <w:t xml:space="preserve"> считалась полностью безопасной с небольшим риском уязвимостей. Но за последние годы появились хакеры, которые научились делать вредоносное ПО, направленное против </w:t>
            </w:r>
            <w:proofErr w:type="spellStart"/>
            <w:r>
              <w:t>macOS</w:t>
            </w:r>
            <w:proofErr w:type="spellEnd"/>
            <w:r>
              <w:t>».</w:t>
            </w:r>
          </w:p>
          <w:p w14:paraId="66EAD31A" w14:textId="01F14477" w:rsidR="00DF1042" w:rsidRDefault="007B6A68" w:rsidP="007B6A68">
            <w:r>
              <w:t xml:space="preserve">Вывод: </w:t>
            </w:r>
            <w:proofErr w:type="spellStart"/>
            <w:r>
              <w:t>macOS</w:t>
            </w:r>
            <w:proofErr w:type="spellEnd"/>
            <w:r>
              <w:t xml:space="preserve"> X более безопасна, чем </w:t>
            </w:r>
            <w:proofErr w:type="spellStart"/>
            <w:r>
              <w:t>Windows</w:t>
            </w:r>
            <w:proofErr w:type="spellEnd"/>
            <w:r>
              <w:t>, но не неуязвима, как было раньше.</w:t>
            </w:r>
          </w:p>
        </w:tc>
        <w:tc>
          <w:tcPr>
            <w:tcW w:w="2084" w:type="dxa"/>
          </w:tcPr>
          <w:p w14:paraId="59B1812F" w14:textId="26004C00" w:rsidR="00DF1042" w:rsidRDefault="004029B6">
            <w:r w:rsidRPr="004029B6">
              <w:t xml:space="preserve">Процесс установки можно сравнить с аналогичной операцией у </w:t>
            </w:r>
            <w:proofErr w:type="spellStart"/>
            <w:r w:rsidRPr="004029B6">
              <w:t>Windows</w:t>
            </w:r>
            <w:proofErr w:type="spellEnd"/>
            <w:r w:rsidRPr="004029B6">
              <w:t xml:space="preserve">. Чтобы настроить систему, используются уже готовые программы </w:t>
            </w:r>
            <w:proofErr w:type="spellStart"/>
            <w:r w:rsidRPr="004029B6">
              <w:t>System</w:t>
            </w:r>
            <w:proofErr w:type="spellEnd"/>
            <w:r w:rsidRPr="004029B6">
              <w:t xml:space="preserve"> </w:t>
            </w:r>
            <w:proofErr w:type="spellStart"/>
            <w:r w:rsidRPr="004029B6">
              <w:t>Preferences</w:t>
            </w:r>
            <w:proofErr w:type="spellEnd"/>
            <w:r w:rsidRPr="004029B6">
              <w:t xml:space="preserve">.  </w:t>
            </w:r>
          </w:p>
        </w:tc>
        <w:tc>
          <w:tcPr>
            <w:tcW w:w="2083" w:type="dxa"/>
          </w:tcPr>
          <w:p w14:paraId="09B5C1C4" w14:textId="52F7651B" w:rsidR="00DF1042" w:rsidRDefault="004029B6">
            <w:r w:rsidRPr="004029B6">
              <w:t xml:space="preserve">Сбои случаются примерно с той же периодичностью, что и у </w:t>
            </w:r>
            <w:proofErr w:type="spellStart"/>
            <w:r w:rsidRPr="004029B6">
              <w:t>Windows</w:t>
            </w:r>
            <w:proofErr w:type="spellEnd"/>
            <w:r w:rsidRPr="004029B6">
              <w:t xml:space="preserve">. Это чаще всего происходит из-за использования несовместимых со стандартами </w:t>
            </w:r>
            <w:proofErr w:type="spellStart"/>
            <w:r w:rsidRPr="004029B6">
              <w:t>Apple</w:t>
            </w:r>
            <w:proofErr w:type="spellEnd"/>
            <w:r w:rsidRPr="004029B6">
              <w:t xml:space="preserve"> </w:t>
            </w:r>
            <w:r w:rsidR="00355BE0" w:rsidRPr="004029B6">
              <w:t>программ</w:t>
            </w:r>
            <w:r w:rsidRPr="004029B6">
              <w:t>.</w:t>
            </w:r>
          </w:p>
        </w:tc>
      </w:tr>
    </w:tbl>
    <w:p w14:paraId="1724FF5F" w14:textId="77777777" w:rsidR="00236ED2" w:rsidRPr="00AB5480" w:rsidRDefault="00236ED2" w:rsidP="004559BB">
      <w:pPr>
        <w:spacing w:before="240"/>
      </w:pPr>
    </w:p>
    <w:sectPr w:rsidR="00236ED2" w:rsidRPr="00AB5480" w:rsidSect="00DF1042">
      <w:pgSz w:w="16838" w:h="11906" w:orient="landscape"/>
      <w:pgMar w:top="1701" w:right="1134" w:bottom="850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zMrcwMzYBQmNTIyUdpeDU4uLM/DyQAsNaAHw8okAsAAAA"/>
  </w:docVars>
  <w:rsids>
    <w:rsidRoot w:val="008E51D5"/>
    <w:rsid w:val="00081FAB"/>
    <w:rsid w:val="000C6B1D"/>
    <w:rsid w:val="00167E8B"/>
    <w:rsid w:val="00236ED2"/>
    <w:rsid w:val="00355BE0"/>
    <w:rsid w:val="00367E29"/>
    <w:rsid w:val="003E7415"/>
    <w:rsid w:val="004029B6"/>
    <w:rsid w:val="0042103A"/>
    <w:rsid w:val="00427B92"/>
    <w:rsid w:val="004559BB"/>
    <w:rsid w:val="00597A14"/>
    <w:rsid w:val="006E5EE7"/>
    <w:rsid w:val="0076236A"/>
    <w:rsid w:val="007B6A68"/>
    <w:rsid w:val="007F3AC2"/>
    <w:rsid w:val="00852733"/>
    <w:rsid w:val="008E51D5"/>
    <w:rsid w:val="00AB5480"/>
    <w:rsid w:val="00B80271"/>
    <w:rsid w:val="00B94389"/>
    <w:rsid w:val="00C32B3F"/>
    <w:rsid w:val="00D31E6E"/>
    <w:rsid w:val="00DF1042"/>
    <w:rsid w:val="00E942E2"/>
    <w:rsid w:val="00EA15B4"/>
    <w:rsid w:val="00EB322A"/>
    <w:rsid w:val="00F746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8793ED"/>
  <w15:chartTrackingRefBased/>
  <w15:docId w15:val="{8A62177D-F8A5-4AD7-8048-17E0A90470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B548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36ED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10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AB548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0">
    <w:name w:val="Заголовок 0"/>
    <w:basedOn w:val="Heading1"/>
    <w:link w:val="00"/>
    <w:rsid w:val="00167E8B"/>
    <w:pPr>
      <w:spacing w:before="360" w:after="120"/>
      <w:jc w:val="center"/>
    </w:pPr>
    <w:rPr>
      <w:rFonts w:asciiTheme="minorHAnsi" w:hAnsiTheme="minorHAnsi" w:cstheme="minorHAnsi"/>
      <w:color w:val="auto"/>
      <w:sz w:val="28"/>
      <w:szCs w:val="28"/>
    </w:rPr>
  </w:style>
  <w:style w:type="character" w:customStyle="1" w:styleId="00">
    <w:name w:val="Заголовок 0 Знак"/>
    <w:basedOn w:val="Heading1Char"/>
    <w:link w:val="0"/>
    <w:rsid w:val="00167E8B"/>
    <w:rPr>
      <w:rFonts w:asciiTheme="majorHAnsi" w:eastAsiaTheme="majorEastAsia" w:hAnsiTheme="majorHAnsi" w:cstheme="minorHAnsi"/>
      <w:color w:val="2F5496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236ED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0667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70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2</Pages>
  <Words>470</Words>
  <Characters>2683</Characters>
  <Application>Microsoft Office Word</Application>
  <DocSecurity>0</DocSecurity>
  <Lines>22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9</cp:revision>
  <dcterms:created xsi:type="dcterms:W3CDTF">2018-12-18T17:31:00Z</dcterms:created>
  <dcterms:modified xsi:type="dcterms:W3CDTF">2020-10-09T21:32:00Z</dcterms:modified>
</cp:coreProperties>
</file>